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07F3253D" w:rsidR="005F56CE" w:rsidRDefault="00C74CE2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nutes for</w:t>
      </w:r>
      <w:r w:rsidR="005F56CE">
        <w:rPr>
          <w:rFonts w:ascii="Times New Roman" w:hAnsi="Times New Roman" w:cs="Times New Roman"/>
          <w:b/>
          <w:sz w:val="24"/>
          <w:szCs w:val="24"/>
        </w:rPr>
        <w:t xml:space="preserve"> Meeting No.</w:t>
      </w:r>
      <w:r w:rsidR="00C42DC4">
        <w:rPr>
          <w:rFonts w:ascii="Times New Roman" w:hAnsi="Times New Roman" w:cs="Times New Roman"/>
          <w:b/>
          <w:sz w:val="24"/>
          <w:szCs w:val="24"/>
        </w:rPr>
        <w:t>4</w:t>
      </w:r>
    </w:p>
    <w:p w14:paraId="1080B306" w14:textId="35634E66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595B8E">
        <w:rPr>
          <w:rFonts w:ascii="Times New Roman" w:hAnsi="Times New Roman" w:cs="Times New Roman"/>
          <w:b/>
          <w:sz w:val="24"/>
          <w:szCs w:val="24"/>
        </w:rPr>
        <w:t xml:space="preserve">October </w:t>
      </w:r>
      <w:r w:rsidR="00C42DC4">
        <w:rPr>
          <w:rFonts w:ascii="Times New Roman" w:hAnsi="Times New Roman" w:cs="Times New Roman"/>
          <w:b/>
          <w:sz w:val="24"/>
          <w:szCs w:val="24"/>
        </w:rPr>
        <w:t>26</w:t>
      </w:r>
      <w:r w:rsidRPr="00EC2AE7">
        <w:rPr>
          <w:rFonts w:ascii="Times New Roman" w:hAnsi="Times New Roman" w:cs="Times New Roman"/>
          <w:b/>
          <w:sz w:val="24"/>
          <w:szCs w:val="24"/>
        </w:rPr>
        <w:t>, 20</w:t>
      </w:r>
      <w:r w:rsidR="004F2B33">
        <w:rPr>
          <w:rFonts w:ascii="Times New Roman" w:hAnsi="Times New Roman" w:cs="Times New Roman"/>
          <w:b/>
          <w:sz w:val="24"/>
          <w:szCs w:val="24"/>
        </w:rPr>
        <w:t>2</w:t>
      </w:r>
      <w:r w:rsidR="006F1ED5">
        <w:rPr>
          <w:rFonts w:ascii="Times New Roman" w:hAnsi="Times New Roman" w:cs="Times New Roman"/>
          <w:b/>
          <w:sz w:val="24"/>
          <w:szCs w:val="24"/>
        </w:rPr>
        <w:t>2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4E4DF122" w14:textId="3CEDBA4F" w:rsidR="008C6905" w:rsidRPr="008C6905" w:rsidRDefault="00C42DC4" w:rsidP="007A3BD2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ircus Room</w:t>
      </w:r>
      <w:r w:rsidR="005A76D6">
        <w:rPr>
          <w:rFonts w:ascii="Times New Roman" w:hAnsi="Times New Roman" w:cs="Times New Roman"/>
          <w:b/>
          <w:sz w:val="24"/>
          <w:szCs w:val="24"/>
        </w:rPr>
        <w:t>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15E837DB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 w:rsidRPr="00602DCC">
        <w:rPr>
          <w:rFonts w:ascii="Times New Roman" w:hAnsi="Times New Roman" w:cs="Times New Roman"/>
          <w:sz w:val="24"/>
          <w:szCs w:val="24"/>
        </w:rPr>
        <w:t>Midha,</w:t>
      </w:r>
      <w:r w:rsidR="005B1FCD">
        <w:rPr>
          <w:rFonts w:ascii="Times New Roman" w:hAnsi="Times New Roman" w:cs="Times New Roman"/>
          <w:sz w:val="24"/>
          <w:szCs w:val="24"/>
        </w:rPr>
        <w:t xml:space="preserve"> Nikolaou</w:t>
      </w:r>
      <w:r w:rsidR="00740BBB">
        <w:rPr>
          <w:rFonts w:ascii="Times New Roman" w:hAnsi="Times New Roman" w:cs="Times New Roman"/>
          <w:sz w:val="24"/>
          <w:szCs w:val="24"/>
        </w:rPr>
        <w:t xml:space="preserve">, </w:t>
      </w:r>
      <w:r w:rsidR="00F35CD1">
        <w:rPr>
          <w:rFonts w:ascii="Times New Roman" w:hAnsi="Times New Roman" w:cs="Times New Roman"/>
          <w:sz w:val="24"/>
          <w:szCs w:val="24"/>
        </w:rPr>
        <w:t>Webber,</w:t>
      </w:r>
      <w:r w:rsidR="00740BBB">
        <w:rPr>
          <w:rFonts w:ascii="Times New Roman" w:hAnsi="Times New Roman" w:cs="Times New Roman"/>
          <w:sz w:val="24"/>
          <w:szCs w:val="24"/>
        </w:rPr>
        <w:t xml:space="preserve"> Fulton, Wielgosz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5A2BD0">
        <w:rPr>
          <w:rFonts w:ascii="Times New Roman" w:hAnsi="Times New Roman" w:cs="Times New Roman"/>
          <w:sz w:val="24"/>
          <w:szCs w:val="24"/>
        </w:rPr>
        <w:t xml:space="preserve">Graduate </w:t>
      </w:r>
      <w:r w:rsidR="005A2BD0" w:rsidRPr="00C74CE2">
        <w:rPr>
          <w:rFonts w:ascii="Times New Roman" w:hAnsi="Times New Roman" w:cs="Times New Roman"/>
          <w:sz w:val="24"/>
          <w:szCs w:val="24"/>
        </w:rPr>
        <w:t xml:space="preserve">Student Senator (TBD), </w:t>
      </w:r>
      <w:r w:rsidR="00740BBB" w:rsidRPr="00C74CE2">
        <w:rPr>
          <w:rFonts w:ascii="Times New Roman" w:hAnsi="Times New Roman" w:cs="Times New Roman"/>
          <w:i/>
          <w:sz w:val="24"/>
          <w:szCs w:val="24"/>
        </w:rPr>
        <w:t>Cavi</w:t>
      </w:r>
      <w:r w:rsidRPr="00C74CE2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C74CE2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C74CE2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 w:rsidRPr="00C74CE2">
        <w:rPr>
          <w:rFonts w:ascii="Times New Roman" w:hAnsi="Times New Roman" w:cs="Times New Roman"/>
          <w:sz w:val="24"/>
          <w:szCs w:val="24"/>
        </w:rPr>
        <w:t>. (Note: quorum is 5 voting</w:t>
      </w:r>
      <w:r>
        <w:rPr>
          <w:rFonts w:ascii="Times New Roman" w:hAnsi="Times New Roman" w:cs="Times New Roman"/>
          <w:sz w:val="24"/>
          <w:szCs w:val="24"/>
        </w:rPr>
        <w:t xml:space="preserve">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5C08D15D" w14:textId="68C91F05" w:rsidR="00C74CE2" w:rsidRDefault="00C74CE2" w:rsidP="00C74CE2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>Absent: Cavi</w:t>
      </w:r>
    </w:p>
    <w:p w14:paraId="6DB01226" w14:textId="04C5682E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0359F7A9" w14:textId="090C470D" w:rsidR="005B6990" w:rsidRPr="005B6990" w:rsidRDefault="005B6990" w:rsidP="005B69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3</w:t>
      </w:r>
      <w:r>
        <w:rPr>
          <w:rFonts w:ascii="Times New Roman" w:hAnsi="Times New Roman" w:cs="Times New Roman"/>
          <w:i/>
          <w:iCs/>
          <w:sz w:val="24"/>
          <w:szCs w:val="24"/>
        </w:rPr>
        <w:t>AABC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10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12</w:t>
      </w:r>
      <w:r>
        <w:rPr>
          <w:rFonts w:ascii="Times New Roman" w:hAnsi="Times New Roman" w:cs="Times New Roman"/>
          <w:i/>
          <w:iCs/>
          <w:sz w:val="24"/>
          <w:szCs w:val="24"/>
        </w:rPr>
        <w:t>.22</w:t>
      </w:r>
    </w:p>
    <w:p w14:paraId="4EDFA1CF" w14:textId="1E857231" w:rsidR="0097289D" w:rsidRDefault="001026C5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cy </w:t>
      </w:r>
      <w:r w:rsidR="00CE345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3.1.</w:t>
      </w:r>
      <w:r w:rsidR="00B44964">
        <w:rPr>
          <w:rFonts w:ascii="Times New Roman" w:hAnsi="Times New Roman" w:cs="Times New Roman"/>
          <w:sz w:val="24"/>
          <w:szCs w:val="24"/>
        </w:rPr>
        <w:t xml:space="preserve"> Reasonable Accommodation Procedures</w:t>
      </w:r>
    </w:p>
    <w:p w14:paraId="35A8EA5E" w14:textId="373FFB68" w:rsidR="00B44964" w:rsidRDefault="00E2795C" w:rsidP="00B44964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5a - Policy 1.3.1 Reasonable Accommodation Procedures</w:t>
      </w:r>
      <w:r w:rsidR="009E1F4F">
        <w:rPr>
          <w:rFonts w:ascii="Times New Roman" w:hAnsi="Times New Roman" w:cs="Times New Roman"/>
          <w:sz w:val="24"/>
          <w:szCs w:val="24"/>
        </w:rPr>
        <w:t xml:space="preserve"> – </w:t>
      </w:r>
      <w:r w:rsidRPr="00E2795C">
        <w:rPr>
          <w:rFonts w:ascii="Times New Roman" w:hAnsi="Times New Roman" w:cs="Times New Roman"/>
          <w:sz w:val="24"/>
          <w:szCs w:val="24"/>
        </w:rPr>
        <w:t>Current</w:t>
      </w:r>
      <w:r w:rsidR="009E1F4F">
        <w:rPr>
          <w:rFonts w:ascii="Times New Roman" w:hAnsi="Times New Roman" w:cs="Times New Roman"/>
          <w:sz w:val="24"/>
          <w:szCs w:val="24"/>
        </w:rPr>
        <w:t xml:space="preserve"> </w:t>
      </w:r>
      <w:r w:rsidRPr="00E2795C">
        <w:rPr>
          <w:rFonts w:ascii="Times New Roman" w:hAnsi="Times New Roman" w:cs="Times New Roman"/>
          <w:sz w:val="24"/>
          <w:szCs w:val="24"/>
        </w:rPr>
        <w:t>Copy</w:t>
      </w:r>
      <w:r w:rsidR="00B449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7C1BB7" w14:textId="2CB63C6E" w:rsidR="00E2795C" w:rsidRDefault="00E2795C" w:rsidP="00B44964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E2795C">
        <w:rPr>
          <w:rFonts w:ascii="Times New Roman" w:hAnsi="Times New Roman" w:cs="Times New Roman"/>
          <w:sz w:val="24"/>
          <w:szCs w:val="24"/>
        </w:rPr>
        <w:t xml:space="preserve"> - Policy 1.3.1 Reasonable Accommodation Procedures</w:t>
      </w:r>
      <w:r w:rsidR="009E1F4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Mark</w:t>
      </w:r>
      <w:r w:rsidR="009E1F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p</w:t>
      </w:r>
    </w:p>
    <w:p w14:paraId="2EAA4920" w14:textId="70D8941A" w:rsidR="00165389" w:rsidRDefault="00165389" w:rsidP="0016538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E2795C">
        <w:rPr>
          <w:rFonts w:ascii="Times New Roman" w:hAnsi="Times New Roman" w:cs="Times New Roman"/>
          <w:sz w:val="24"/>
          <w:szCs w:val="24"/>
        </w:rPr>
        <w:t xml:space="preserve"> - Policy 1.3.1 Reasonable Accommodation Procedures</w:t>
      </w:r>
      <w:r w:rsidR="009E1F4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Clean</w:t>
      </w:r>
      <w:r w:rsidR="009E1F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py</w:t>
      </w:r>
    </w:p>
    <w:p w14:paraId="3FB69D6F" w14:textId="6E4AFDBC" w:rsidR="00211B35" w:rsidRDefault="00211B35" w:rsidP="009B783D">
      <w:pPr>
        <w:pStyle w:val="ListParagraph"/>
        <w:numPr>
          <w:ilvl w:val="3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Dimitrios sent comments to General </w:t>
      </w:r>
      <w:proofErr w:type="gramStart"/>
      <w:r>
        <w:rPr>
          <w:rFonts w:ascii="Times New Roman" w:hAnsi="Times New Roman" w:cs="Times New Roman"/>
          <w:color w:val="4472C4" w:themeColor="accent1"/>
          <w:sz w:val="24"/>
          <w:szCs w:val="24"/>
        </w:rPr>
        <w:t>Counsel</w:t>
      </w:r>
      <w:proofErr w:type="gramEnd"/>
      <w:r w:rsidR="009B783D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and they reviewed</w:t>
      </w:r>
    </w:p>
    <w:p w14:paraId="4DF51007" w14:textId="1670BABF" w:rsidR="009B783D" w:rsidRDefault="00230D9B" w:rsidP="009B783D">
      <w:pPr>
        <w:pStyle w:val="ListParagraph"/>
        <w:numPr>
          <w:ilvl w:val="3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>Minor edit to “healthcare”</w:t>
      </w:r>
    </w:p>
    <w:p w14:paraId="7DB8EBD4" w14:textId="703A1CD8" w:rsidR="00161EDC" w:rsidRDefault="00161EDC" w:rsidP="009B783D">
      <w:pPr>
        <w:pStyle w:val="ListParagraph"/>
        <w:numPr>
          <w:ilvl w:val="3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We will forward to Exec for next </w:t>
      </w:r>
      <w:r w:rsidR="004D72C6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Senate </w:t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>agenda item</w:t>
      </w:r>
    </w:p>
    <w:p w14:paraId="02A623A4" w14:textId="6335946D" w:rsidR="00161EDC" w:rsidRPr="00211B35" w:rsidRDefault="00161EDC" w:rsidP="009B783D">
      <w:pPr>
        <w:pStyle w:val="ListParagraph"/>
        <w:numPr>
          <w:ilvl w:val="3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>Moving forward</w:t>
      </w:r>
      <w:r w:rsidR="00CB0027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</w:t>
      </w:r>
      <w:r w:rsidR="003D104B">
        <w:rPr>
          <w:rFonts w:ascii="Times New Roman" w:hAnsi="Times New Roman" w:cs="Times New Roman"/>
          <w:color w:val="4472C4" w:themeColor="accent1"/>
          <w:sz w:val="24"/>
          <w:szCs w:val="24"/>
        </w:rPr>
        <w:t>(</w:t>
      </w:r>
      <w:r w:rsidR="00602DCC">
        <w:rPr>
          <w:rFonts w:ascii="Times New Roman" w:hAnsi="Times New Roman" w:cs="Times New Roman"/>
          <w:color w:val="4472C4" w:themeColor="accent1"/>
          <w:sz w:val="24"/>
          <w:szCs w:val="24"/>
        </w:rPr>
        <w:t>6-0</w:t>
      </w:r>
      <w:r w:rsidR="005A0D84">
        <w:rPr>
          <w:rFonts w:ascii="Times New Roman" w:hAnsi="Times New Roman" w:cs="Times New Roman"/>
          <w:color w:val="4472C4" w:themeColor="accent1"/>
          <w:sz w:val="24"/>
          <w:szCs w:val="24"/>
        </w:rPr>
        <w:t>)</w:t>
      </w:r>
    </w:p>
    <w:p w14:paraId="3FFB0B1D" w14:textId="77777777" w:rsidR="00DA46CF" w:rsidRDefault="00DA46CF" w:rsidP="00DA46CF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mulative Evaluation Schedule</w:t>
      </w:r>
    </w:p>
    <w:p w14:paraId="1CE61ECB" w14:textId="37F78531" w:rsidR="00DA46CF" w:rsidRDefault="00DA46CF" w:rsidP="00DA46C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9 – Deans and Chairs/Directors Cumulative Evaluations FY23-FY27.</w:t>
      </w:r>
    </w:p>
    <w:p w14:paraId="587DB3F1" w14:textId="77777777" w:rsidR="00086102" w:rsidRPr="00524700" w:rsidRDefault="00086102" w:rsidP="00086102">
      <w:pPr>
        <w:pStyle w:val="ListParagraph"/>
        <w:numPr>
          <w:ilvl w:val="3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Highlighted Spreadsheet lines </w:t>
      </w:r>
    </w:p>
    <w:p w14:paraId="696D0522" w14:textId="77777777" w:rsidR="00086102" w:rsidRPr="009C5779" w:rsidRDefault="00086102" w:rsidP="00086102">
      <w:pPr>
        <w:pStyle w:val="ListParagraph"/>
        <w:numPr>
          <w:ilvl w:val="4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>Delete former administrators from evaluation cycle (</w:t>
      </w:r>
      <w:proofErr w:type="gramStart"/>
      <w:r>
        <w:rPr>
          <w:rFonts w:ascii="Times New Roman" w:hAnsi="Times New Roman" w:cs="Times New Roman"/>
          <w:color w:val="4472C4" w:themeColor="accent1"/>
          <w:sz w:val="24"/>
          <w:szCs w:val="24"/>
        </w:rPr>
        <w:t>e.g.</w:t>
      </w:r>
      <w:proofErr w:type="gramEnd"/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Wille, etc.)</w:t>
      </w:r>
    </w:p>
    <w:p w14:paraId="166AC85D" w14:textId="77777777" w:rsidR="00086102" w:rsidRPr="001E7AD6" w:rsidRDefault="00086102" w:rsidP="00086102">
      <w:pPr>
        <w:pStyle w:val="ListParagraph"/>
        <w:numPr>
          <w:ilvl w:val="4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>Keeping current Chairs (In yellow) on schedule.</w:t>
      </w:r>
    </w:p>
    <w:p w14:paraId="2DBD76A7" w14:textId="64B72BD0" w:rsidR="00086102" w:rsidRPr="00086102" w:rsidRDefault="00086102" w:rsidP="00086102">
      <w:pPr>
        <w:pStyle w:val="ListParagraph"/>
        <w:numPr>
          <w:ilvl w:val="4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lastRenderedPageBreak/>
        <w:t>Will be sent to Executive Comm (7-0)</w:t>
      </w:r>
    </w:p>
    <w:p w14:paraId="19442DCE" w14:textId="5BAA5CDB" w:rsidR="007515CD" w:rsidRDefault="007515CD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cy </w:t>
      </w:r>
      <w:r w:rsidR="00732080">
        <w:rPr>
          <w:rFonts w:ascii="Times New Roman" w:hAnsi="Times New Roman" w:cs="Times New Roman"/>
          <w:sz w:val="24"/>
          <w:szCs w:val="24"/>
        </w:rPr>
        <w:t xml:space="preserve">3.2.16. Academic Dean Responsibilities, Appointment, Compensation, and Evaluations </w:t>
      </w:r>
    </w:p>
    <w:p w14:paraId="3A27C8F7" w14:textId="50258244" w:rsidR="009E1F4F" w:rsidRDefault="009E1F4F" w:rsidP="009E1F4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</w:t>
      </w:r>
      <w:r w:rsidR="00075CB1">
        <w:rPr>
          <w:rFonts w:ascii="Times New Roman" w:hAnsi="Times New Roman" w:cs="Times New Roman"/>
          <w:sz w:val="24"/>
          <w:szCs w:val="24"/>
        </w:rPr>
        <w:t>8</w:t>
      </w:r>
      <w:r w:rsidRPr="00E2795C">
        <w:rPr>
          <w:rFonts w:ascii="Times New Roman" w:hAnsi="Times New Roman" w:cs="Times New Roman"/>
          <w:sz w:val="24"/>
          <w:szCs w:val="24"/>
        </w:rPr>
        <w:t xml:space="preserve">a - Policy </w:t>
      </w:r>
      <w:r>
        <w:rPr>
          <w:rFonts w:ascii="Times New Roman" w:hAnsi="Times New Roman" w:cs="Times New Roman"/>
          <w:sz w:val="24"/>
          <w:szCs w:val="24"/>
        </w:rPr>
        <w:t xml:space="preserve">3.2.16. Academic Dean </w:t>
      </w:r>
      <w:r w:rsidR="00075CB1">
        <w:rPr>
          <w:rFonts w:ascii="Times New Roman" w:hAnsi="Times New Roman" w:cs="Times New Roman"/>
          <w:sz w:val="24"/>
          <w:szCs w:val="24"/>
        </w:rPr>
        <w:t xml:space="preserve">Responsibilities, Appointment, Compensation, and Evaluations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Pr="00E2795C">
        <w:rPr>
          <w:rFonts w:ascii="Times New Roman" w:hAnsi="Times New Roman" w:cs="Times New Roman"/>
          <w:sz w:val="24"/>
          <w:szCs w:val="24"/>
        </w:rPr>
        <w:t>Curr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2795C">
        <w:rPr>
          <w:rFonts w:ascii="Times New Roman" w:hAnsi="Times New Roman" w:cs="Times New Roman"/>
          <w:sz w:val="24"/>
          <w:szCs w:val="24"/>
        </w:rPr>
        <w:t>Cop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722D9A" w14:textId="461AECDF" w:rsidR="009E1F4F" w:rsidRDefault="009E1F4F" w:rsidP="009E1F4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</w:t>
      </w:r>
      <w:r w:rsidR="00075CB1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E2795C">
        <w:rPr>
          <w:rFonts w:ascii="Times New Roman" w:hAnsi="Times New Roman" w:cs="Times New Roman"/>
          <w:sz w:val="24"/>
          <w:szCs w:val="24"/>
        </w:rPr>
        <w:t xml:space="preserve"> - Policy </w:t>
      </w:r>
      <w:r>
        <w:rPr>
          <w:rFonts w:ascii="Times New Roman" w:hAnsi="Times New Roman" w:cs="Times New Roman"/>
          <w:sz w:val="24"/>
          <w:szCs w:val="24"/>
        </w:rPr>
        <w:t>3.2.16. Academic Dean</w:t>
      </w:r>
      <w:r w:rsidR="00075CB1" w:rsidRPr="00075CB1">
        <w:rPr>
          <w:rFonts w:ascii="Times New Roman" w:hAnsi="Times New Roman" w:cs="Times New Roman"/>
          <w:sz w:val="24"/>
          <w:szCs w:val="24"/>
        </w:rPr>
        <w:t xml:space="preserve"> </w:t>
      </w:r>
      <w:r w:rsidR="00075CB1">
        <w:rPr>
          <w:rFonts w:ascii="Times New Roman" w:hAnsi="Times New Roman" w:cs="Times New Roman"/>
          <w:sz w:val="24"/>
          <w:szCs w:val="24"/>
        </w:rPr>
        <w:t>Responsibilities, Appointment, Compensation, and Evaluations</w:t>
      </w:r>
      <w:r>
        <w:rPr>
          <w:rFonts w:ascii="Times New Roman" w:hAnsi="Times New Roman" w:cs="Times New Roman"/>
          <w:sz w:val="24"/>
          <w:szCs w:val="24"/>
        </w:rPr>
        <w:t xml:space="preserve"> – Mark Up</w:t>
      </w:r>
    </w:p>
    <w:p w14:paraId="55310FA5" w14:textId="77777777" w:rsidR="00BC007C" w:rsidRPr="008420F3" w:rsidRDefault="00BC007C" w:rsidP="00BC007C">
      <w:pPr>
        <w:pStyle w:val="ListParagraph"/>
        <w:numPr>
          <w:ilvl w:val="3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Cs/>
          <w:color w:val="4472C4" w:themeColor="accent1"/>
          <w:sz w:val="24"/>
          <w:szCs w:val="24"/>
        </w:rPr>
      </w:pPr>
      <w:r w:rsidRPr="008420F3">
        <w:rPr>
          <w:rFonts w:ascii="Times New Roman" w:hAnsi="Times New Roman" w:cs="Times New Roman"/>
          <w:iCs/>
          <w:color w:val="4472C4" w:themeColor="accent1"/>
          <w:sz w:val="24"/>
          <w:szCs w:val="24"/>
        </w:rPr>
        <w:t>Dimitrios sent to Deans for Review</w:t>
      </w:r>
    </w:p>
    <w:p w14:paraId="56321684" w14:textId="77777777" w:rsidR="00BC007C" w:rsidRPr="008420F3" w:rsidRDefault="00BC007C" w:rsidP="00BC007C">
      <w:pPr>
        <w:pStyle w:val="ListParagraph"/>
        <w:numPr>
          <w:ilvl w:val="3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Cs/>
          <w:color w:val="4472C4" w:themeColor="accent1"/>
          <w:sz w:val="24"/>
          <w:szCs w:val="24"/>
        </w:rPr>
      </w:pPr>
      <w:r w:rsidRPr="008420F3">
        <w:rPr>
          <w:rFonts w:ascii="Times New Roman" w:hAnsi="Times New Roman" w:cs="Times New Roman"/>
          <w:iCs/>
          <w:color w:val="4472C4" w:themeColor="accent1"/>
          <w:sz w:val="24"/>
          <w:szCs w:val="24"/>
        </w:rPr>
        <w:t>Dean Miller had one comment</w:t>
      </w:r>
    </w:p>
    <w:p w14:paraId="5A969D2B" w14:textId="7CBE8062" w:rsidR="00BC007C" w:rsidRDefault="00BC007C" w:rsidP="00BC007C">
      <w:pPr>
        <w:pStyle w:val="ListParagraph"/>
        <w:numPr>
          <w:ilvl w:val="3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Cs/>
          <w:color w:val="4472C4" w:themeColor="accent1"/>
          <w:sz w:val="24"/>
          <w:szCs w:val="24"/>
        </w:rPr>
      </w:pPr>
      <w:r w:rsidRPr="008420F3">
        <w:rPr>
          <w:rFonts w:ascii="Times New Roman" w:hAnsi="Times New Roman" w:cs="Times New Roman"/>
          <w:iCs/>
          <w:color w:val="4472C4" w:themeColor="accent1"/>
          <w:sz w:val="24"/>
          <w:szCs w:val="24"/>
        </w:rPr>
        <w:t>Others said they did not have comments at this time</w:t>
      </w:r>
    </w:p>
    <w:p w14:paraId="33502624" w14:textId="03B5BAB3" w:rsidR="0063400B" w:rsidRPr="008420F3" w:rsidRDefault="0063400B" w:rsidP="00BC007C">
      <w:pPr>
        <w:pStyle w:val="ListParagraph"/>
        <w:numPr>
          <w:ilvl w:val="3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iCs/>
          <w:color w:val="4472C4" w:themeColor="accent1"/>
          <w:sz w:val="24"/>
          <w:szCs w:val="24"/>
        </w:rPr>
        <w:t>Chairs reviews with/out 5 years policy</w:t>
      </w:r>
    </w:p>
    <w:p w14:paraId="61C1A51A" w14:textId="79D5C71A" w:rsidR="00D210D9" w:rsidRDefault="0097289D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on Surveys:</w:t>
      </w:r>
    </w:p>
    <w:p w14:paraId="482F3A50" w14:textId="02DBDF59" w:rsidR="009444CD" w:rsidRDefault="00546886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46886">
        <w:rPr>
          <w:rFonts w:ascii="Times New Roman" w:hAnsi="Times New Roman" w:cs="Times New Roman"/>
          <w:i/>
          <w:sz w:val="24"/>
          <w:szCs w:val="24"/>
        </w:rPr>
        <w:t xml:space="preserve">Evaluation Survey - VP for Academic Affairs and Provost </w:t>
      </w:r>
      <w:r w:rsidR="009444CD" w:rsidRPr="003B73C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A169C4C" w14:textId="77777777" w:rsidR="0067358A" w:rsidRDefault="0067358A" w:rsidP="0067358A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8BA233F" w14:textId="6BD94AC7" w:rsidR="00EC2AE7" w:rsidRPr="0067358A" w:rsidRDefault="00EC2AE7" w:rsidP="0067358A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67358A">
        <w:rPr>
          <w:rFonts w:ascii="Times New Roman" w:hAnsi="Times New Roman" w:cs="Times New Roman"/>
          <w:b/>
          <w:sz w:val="24"/>
          <w:szCs w:val="24"/>
        </w:rPr>
        <w:t>Adjourn</w:t>
      </w:r>
      <w:r w:rsidR="00A46120" w:rsidRPr="0067358A">
        <w:rPr>
          <w:rFonts w:ascii="Times New Roman" w:hAnsi="Times New Roman" w:cs="Times New Roman"/>
          <w:i/>
          <w:color w:val="4472C4" w:themeColor="accent1"/>
          <w:sz w:val="24"/>
          <w:szCs w:val="24"/>
        </w:rPr>
        <w:t xml:space="preserve"> </w:t>
      </w:r>
      <w:r w:rsidR="00877585" w:rsidRPr="0067358A">
        <w:rPr>
          <w:rFonts w:ascii="Times New Roman" w:hAnsi="Times New Roman" w:cs="Times New Roman"/>
          <w:i/>
          <w:color w:val="4472C4" w:themeColor="accent1"/>
          <w:sz w:val="24"/>
          <w:szCs w:val="24"/>
        </w:rPr>
        <w:t xml:space="preserve"> (</w:t>
      </w:r>
      <w:proofErr w:type="gramEnd"/>
      <w:r w:rsidR="00877585" w:rsidRPr="0067358A">
        <w:rPr>
          <w:rFonts w:ascii="Times New Roman" w:hAnsi="Times New Roman" w:cs="Times New Roman"/>
          <w:i/>
          <w:color w:val="4472C4" w:themeColor="accent1"/>
          <w:sz w:val="24"/>
          <w:szCs w:val="24"/>
        </w:rPr>
        <w:t>6:42 pm</w:t>
      </w:r>
      <w:r w:rsidR="00FD1CE1" w:rsidRPr="0067358A">
        <w:rPr>
          <w:rFonts w:ascii="Times New Roman" w:hAnsi="Times New Roman" w:cs="Times New Roman"/>
          <w:i/>
          <w:color w:val="4472C4" w:themeColor="accent1"/>
          <w:sz w:val="24"/>
          <w:szCs w:val="24"/>
        </w:rPr>
        <w:t>)</w:t>
      </w:r>
    </w:p>
    <w:sectPr w:rsidR="00EC2AE7" w:rsidRPr="006735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040AA7"/>
    <w:multiLevelType w:val="hybridMultilevel"/>
    <w:tmpl w:val="00D09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E8A0552">
      <w:start w:val="1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3553786">
    <w:abstractNumId w:val="1"/>
  </w:num>
  <w:num w:numId="2" w16cid:durableId="1995838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rQUAcW9vvCwAAAA="/>
  </w:docVars>
  <w:rsids>
    <w:rsidRoot w:val="00EC2AE7"/>
    <w:rsid w:val="00040AA1"/>
    <w:rsid w:val="00075CB1"/>
    <w:rsid w:val="00086102"/>
    <w:rsid w:val="00096E01"/>
    <w:rsid w:val="000A5E1D"/>
    <w:rsid w:val="001026C5"/>
    <w:rsid w:val="001254C0"/>
    <w:rsid w:val="00146B66"/>
    <w:rsid w:val="00161EDC"/>
    <w:rsid w:val="00165389"/>
    <w:rsid w:val="00165E16"/>
    <w:rsid w:val="00184A99"/>
    <w:rsid w:val="00193468"/>
    <w:rsid w:val="001A649E"/>
    <w:rsid w:val="001C2C60"/>
    <w:rsid w:val="001E1A45"/>
    <w:rsid w:val="001E567A"/>
    <w:rsid w:val="001E7AD6"/>
    <w:rsid w:val="001F0A00"/>
    <w:rsid w:val="001F5077"/>
    <w:rsid w:val="00211B35"/>
    <w:rsid w:val="00230D9B"/>
    <w:rsid w:val="00273285"/>
    <w:rsid w:val="002E3A22"/>
    <w:rsid w:val="002E445E"/>
    <w:rsid w:val="00310C80"/>
    <w:rsid w:val="00382673"/>
    <w:rsid w:val="003B73CC"/>
    <w:rsid w:val="003C23EF"/>
    <w:rsid w:val="003D104B"/>
    <w:rsid w:val="003E19A1"/>
    <w:rsid w:val="003E549F"/>
    <w:rsid w:val="00436843"/>
    <w:rsid w:val="00436E2C"/>
    <w:rsid w:val="00455D00"/>
    <w:rsid w:val="004949E6"/>
    <w:rsid w:val="004D72C6"/>
    <w:rsid w:val="004F2B33"/>
    <w:rsid w:val="004F543C"/>
    <w:rsid w:val="00501360"/>
    <w:rsid w:val="00524700"/>
    <w:rsid w:val="00546886"/>
    <w:rsid w:val="00577B6B"/>
    <w:rsid w:val="00595B8E"/>
    <w:rsid w:val="005A0D84"/>
    <w:rsid w:val="005A2BD0"/>
    <w:rsid w:val="005A76D6"/>
    <w:rsid w:val="005B1FCD"/>
    <w:rsid w:val="005B6990"/>
    <w:rsid w:val="005F56CE"/>
    <w:rsid w:val="00602DCC"/>
    <w:rsid w:val="006319E5"/>
    <w:rsid w:val="0063400B"/>
    <w:rsid w:val="00643B77"/>
    <w:rsid w:val="00650072"/>
    <w:rsid w:val="00651F11"/>
    <w:rsid w:val="0067358A"/>
    <w:rsid w:val="006B1DB3"/>
    <w:rsid w:val="006E4A66"/>
    <w:rsid w:val="006F1ED5"/>
    <w:rsid w:val="006F2A04"/>
    <w:rsid w:val="00710D61"/>
    <w:rsid w:val="007203B3"/>
    <w:rsid w:val="00732080"/>
    <w:rsid w:val="00740BBB"/>
    <w:rsid w:val="00744C3D"/>
    <w:rsid w:val="007471CE"/>
    <w:rsid w:val="007515CD"/>
    <w:rsid w:val="00770444"/>
    <w:rsid w:val="007A08ED"/>
    <w:rsid w:val="007A3BD2"/>
    <w:rsid w:val="007D01F6"/>
    <w:rsid w:val="008420F3"/>
    <w:rsid w:val="0085616C"/>
    <w:rsid w:val="00877585"/>
    <w:rsid w:val="00887E5B"/>
    <w:rsid w:val="008C6905"/>
    <w:rsid w:val="009444CD"/>
    <w:rsid w:val="009544EF"/>
    <w:rsid w:val="00955E86"/>
    <w:rsid w:val="0097289D"/>
    <w:rsid w:val="009A7063"/>
    <w:rsid w:val="009B783D"/>
    <w:rsid w:val="009C5779"/>
    <w:rsid w:val="009E1F4F"/>
    <w:rsid w:val="009E31D2"/>
    <w:rsid w:val="00A16445"/>
    <w:rsid w:val="00A167A4"/>
    <w:rsid w:val="00A23357"/>
    <w:rsid w:val="00A24E88"/>
    <w:rsid w:val="00A46120"/>
    <w:rsid w:val="00A74260"/>
    <w:rsid w:val="00AB0601"/>
    <w:rsid w:val="00AB67EB"/>
    <w:rsid w:val="00AC36C9"/>
    <w:rsid w:val="00AD34D1"/>
    <w:rsid w:val="00AE2A4B"/>
    <w:rsid w:val="00B23104"/>
    <w:rsid w:val="00B413F2"/>
    <w:rsid w:val="00B44964"/>
    <w:rsid w:val="00B56F74"/>
    <w:rsid w:val="00B7143C"/>
    <w:rsid w:val="00B72231"/>
    <w:rsid w:val="00B93A17"/>
    <w:rsid w:val="00B96C0F"/>
    <w:rsid w:val="00BC007C"/>
    <w:rsid w:val="00BC0580"/>
    <w:rsid w:val="00BC23AB"/>
    <w:rsid w:val="00BD2452"/>
    <w:rsid w:val="00BE5E26"/>
    <w:rsid w:val="00C3429E"/>
    <w:rsid w:val="00C41D86"/>
    <w:rsid w:val="00C42DC4"/>
    <w:rsid w:val="00C74CE2"/>
    <w:rsid w:val="00C95ABA"/>
    <w:rsid w:val="00C970D6"/>
    <w:rsid w:val="00CB0027"/>
    <w:rsid w:val="00CE345E"/>
    <w:rsid w:val="00D0200D"/>
    <w:rsid w:val="00D02892"/>
    <w:rsid w:val="00D05A37"/>
    <w:rsid w:val="00D210D9"/>
    <w:rsid w:val="00D40AB3"/>
    <w:rsid w:val="00D72F97"/>
    <w:rsid w:val="00DA46CF"/>
    <w:rsid w:val="00E17AF0"/>
    <w:rsid w:val="00E2795C"/>
    <w:rsid w:val="00E64816"/>
    <w:rsid w:val="00E67C32"/>
    <w:rsid w:val="00E80888"/>
    <w:rsid w:val="00E877BD"/>
    <w:rsid w:val="00EA0F77"/>
    <w:rsid w:val="00EB4CDC"/>
    <w:rsid w:val="00EC2AE7"/>
    <w:rsid w:val="00ED4629"/>
    <w:rsid w:val="00EE6274"/>
    <w:rsid w:val="00F104B3"/>
    <w:rsid w:val="00F35CD1"/>
    <w:rsid w:val="00F44596"/>
    <w:rsid w:val="00F80166"/>
    <w:rsid w:val="00F85DD2"/>
    <w:rsid w:val="00FB6C7A"/>
    <w:rsid w:val="00FC033C"/>
    <w:rsid w:val="00FD1CE1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6DB2D742696C4381029BF2C569F2DD" ma:contentTypeVersion="4" ma:contentTypeDescription="Create a new document." ma:contentTypeScope="" ma:versionID="62e7299852bc46189a12256f326433f1">
  <xsd:schema xmlns:xsd="http://www.w3.org/2001/XMLSchema" xmlns:xs="http://www.w3.org/2001/XMLSchema" xmlns:p="http://schemas.microsoft.com/office/2006/metadata/properties" xmlns:ns2="6e55f24e-9b6f-44fb-8900-f2fafbdf3c89" targetNamespace="http://schemas.microsoft.com/office/2006/metadata/properties" ma:root="true" ma:fieldsID="4252ec7c990844ac376600dc3d3ff66f" ns2:_="">
    <xsd:import namespace="6e55f24e-9b6f-44fb-8900-f2fafbdf3c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55f24e-9b6f-44fb-8900-f2fafbdf3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B6D322-3EF8-4B36-B487-AB80349390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55f24e-9b6f-44fb-8900-f2fafbdf3c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013EE9-9793-4F96-B6B1-4F310CE23DB7}">
  <ds:schemaRefs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terms/"/>
    <ds:schemaRef ds:uri="http://purl.org/dc/dcmitype/"/>
    <ds:schemaRef ds:uri="http://schemas.openxmlformats.org/package/2006/metadata/core-properties"/>
    <ds:schemaRef ds:uri="6e55f24e-9b6f-44fb-8900-f2fafbdf3c89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3</Words>
  <Characters>1567</Characters>
  <Application>Microsoft Office Word</Application>
  <DocSecurity>0</DocSecurity>
  <Lines>2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2</cp:revision>
  <cp:lastPrinted>2022-09-13T15:36:00Z</cp:lastPrinted>
  <dcterms:created xsi:type="dcterms:W3CDTF">2022-11-04T16:28:00Z</dcterms:created>
  <dcterms:modified xsi:type="dcterms:W3CDTF">2022-11-04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6DB2D742696C4381029BF2C569F2DD</vt:lpwstr>
  </property>
  <property fmtid="{D5CDD505-2E9C-101B-9397-08002B2CF9AE}" pid="3" name="GrammarlyDocumentId">
    <vt:lpwstr>74b109a7202b032dccdb54fa25d6a31e1d77f651eb5893e641e74472a242d06a</vt:lpwstr>
  </property>
</Properties>
</file>